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B52A9" w14:textId="77777777" w:rsidR="00197544" w:rsidRDefault="00F36D2D" w:rsidP="00197544">
      <w:pPr>
        <w:ind w:left="-851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36D2D">
        <w:rPr>
          <w:rFonts w:ascii="TH SarabunPSK" w:hAnsi="TH SarabunPSK" w:cs="TH SarabunPSK"/>
          <w:b/>
          <w:bCs/>
          <w:sz w:val="36"/>
          <w:szCs w:val="36"/>
          <w:cs/>
        </w:rPr>
        <w:t>แบบตอบรับเข้าร่วม</w:t>
      </w:r>
      <w:r w:rsidR="007B59B2" w:rsidRPr="007B59B2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</w:p>
    <w:p w14:paraId="3541507A" w14:textId="70C0CB9A" w:rsidR="00197544" w:rsidRDefault="00197544" w:rsidP="00197544">
      <w:pPr>
        <w:ind w:left="-851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หลักสูตร </w:t>
      </w:r>
      <w:r w:rsidRPr="00197544">
        <w:rPr>
          <w:rFonts w:ascii="TH SarabunPSK" w:hAnsi="TH SarabunPSK" w:cs="TH SarabunPSK"/>
          <w:b/>
          <w:bCs/>
          <w:sz w:val="36"/>
          <w:szCs w:val="36"/>
          <w:cs/>
        </w:rPr>
        <w:t>นักออกแบบระบบบริหารแปลงเกษตร ด้วยเทคโนโลยี (</w:t>
      </w:r>
      <w:r w:rsidRPr="00197544">
        <w:rPr>
          <w:rFonts w:ascii="TH SarabunPSK" w:hAnsi="TH SarabunPSK" w:cs="TH SarabunPSK"/>
          <w:b/>
          <w:bCs/>
          <w:sz w:val="36"/>
          <w:szCs w:val="36"/>
        </w:rPr>
        <w:t xml:space="preserve">IoT) </w:t>
      </w:r>
      <w:r w:rsidRPr="00197544">
        <w:rPr>
          <w:rFonts w:ascii="TH SarabunPSK" w:hAnsi="TH SarabunPSK" w:cs="TH SarabunPSK"/>
          <w:b/>
          <w:bCs/>
          <w:sz w:val="36"/>
          <w:szCs w:val="36"/>
          <w:cs/>
        </w:rPr>
        <w:t xml:space="preserve">นวัตกรรมแบบเปิด </w:t>
      </w:r>
      <w:r w:rsidRPr="00197544">
        <w:rPr>
          <w:rFonts w:ascii="TH SarabunPSK" w:hAnsi="TH SarabunPSK" w:cs="TH SarabunPSK"/>
          <w:b/>
          <w:bCs/>
          <w:sz w:val="36"/>
          <w:szCs w:val="36"/>
        </w:rPr>
        <w:t>HandySense</w:t>
      </w:r>
    </w:p>
    <w:p w14:paraId="36DB3439" w14:textId="041F064C" w:rsidR="00DC5BCB" w:rsidRPr="00DC5BCB" w:rsidRDefault="00DC5BCB" w:rsidP="00197544">
      <w:pPr>
        <w:ind w:left="-851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C5BCB">
        <w:rPr>
          <w:rFonts w:ascii="TH SarabunPSK" w:hAnsi="TH SarabunPSK" w:cs="TH SarabunPSK"/>
          <w:b/>
          <w:bCs/>
          <w:sz w:val="36"/>
          <w:szCs w:val="36"/>
          <w:cs/>
        </w:rPr>
        <w:t>โครงการ พัฒนาพลเมืองดิจิทัลเพื่อรองรับอุตสาหกรรมเกษตรอัจฉริยะ</w:t>
      </w:r>
    </w:p>
    <w:p w14:paraId="3E3203D2" w14:textId="77777777" w:rsidR="00DC5BCB" w:rsidRDefault="00DC5BCB" w:rsidP="00197544">
      <w:pPr>
        <w:ind w:left="-851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DC5BCB">
        <w:rPr>
          <w:rFonts w:ascii="TH SarabunPSK" w:hAnsi="TH SarabunPSK" w:cs="TH SarabunPSK"/>
          <w:b/>
          <w:bCs/>
          <w:sz w:val="36"/>
          <w:szCs w:val="36"/>
          <w:cs/>
        </w:rPr>
        <w:t xml:space="preserve">ด้วย </w:t>
      </w:r>
      <w:r w:rsidRPr="00DC5BCB">
        <w:rPr>
          <w:rFonts w:ascii="TH SarabunPSK" w:hAnsi="TH SarabunPSK" w:cs="TH SarabunPSK"/>
          <w:b/>
          <w:bCs/>
          <w:sz w:val="36"/>
          <w:szCs w:val="36"/>
        </w:rPr>
        <w:t xml:space="preserve">STEM, Coding, IoT </w:t>
      </w:r>
      <w:r w:rsidRPr="00DC5BCB">
        <w:rPr>
          <w:rFonts w:ascii="TH SarabunPSK" w:hAnsi="TH SarabunPSK" w:cs="TH SarabunPSK"/>
          <w:b/>
          <w:bCs/>
          <w:sz w:val="36"/>
          <w:szCs w:val="36"/>
          <w:cs/>
        </w:rPr>
        <w:t xml:space="preserve">และ </w:t>
      </w:r>
      <w:r w:rsidRPr="00DC5BCB">
        <w:rPr>
          <w:rFonts w:ascii="TH SarabunPSK" w:hAnsi="TH SarabunPSK" w:cs="TH SarabunPSK"/>
          <w:b/>
          <w:bCs/>
          <w:sz w:val="36"/>
          <w:szCs w:val="36"/>
        </w:rPr>
        <w:t>AI</w:t>
      </w:r>
    </w:p>
    <w:p w14:paraId="6EBCA6C4" w14:textId="0AA4348D" w:rsidR="00154D02" w:rsidRPr="00C469B8" w:rsidRDefault="00C4253E" w:rsidP="00197544">
      <w:pPr>
        <w:ind w:left="-851"/>
        <w:rPr>
          <w:rFonts w:ascii="TH SarabunPSK" w:hAnsi="TH SarabunPSK" w:cs="TH SarabunPSK" w:hint="cs"/>
          <w:b/>
          <w:bCs/>
          <w:color w:val="000000"/>
          <w:sz w:val="32"/>
          <w:szCs w:val="32"/>
          <w:u w:val="single"/>
          <w:cs/>
        </w:rPr>
      </w:pPr>
      <w:r w:rsidRPr="00C469B8">
        <w:rPr>
          <w:rFonts w:ascii="TH SarabunPSK" w:hAnsi="TH SarabunPSK" w:cs="TH SarabunPSK" w:hint="cs"/>
          <w:b/>
          <w:bCs/>
          <w:color w:val="000000"/>
          <w:sz w:val="32"/>
          <w:szCs w:val="32"/>
          <w:u w:val="single"/>
          <w:cs/>
        </w:rPr>
        <w:t>สำหรับครู/อาจารย์</w:t>
      </w:r>
      <w:r w:rsidR="00197544" w:rsidRPr="00197544"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 </w:t>
      </w:r>
      <w:r w:rsidR="00197544" w:rsidRPr="00197544">
        <w:rPr>
          <w:rFonts w:ascii="TH SarabunPSK" w:hAnsi="TH SarabunPSK" w:cs="TH SarabunPSK" w:hint="cs"/>
          <w:i/>
          <w:iCs/>
          <w:color w:val="000000"/>
          <w:sz w:val="32"/>
          <w:szCs w:val="32"/>
          <w:cs/>
        </w:rPr>
        <w:t>(</w:t>
      </w:r>
      <w:r w:rsidR="00197544">
        <w:rPr>
          <w:rFonts w:ascii="TH SarabunPSK" w:hAnsi="TH SarabunPSK" w:cs="TH SarabunPSK" w:hint="cs"/>
          <w:i/>
          <w:iCs/>
          <w:color w:val="000000"/>
          <w:sz w:val="32"/>
          <w:szCs w:val="32"/>
          <w:cs/>
        </w:rPr>
        <w:t>โปรดระบุแจ้ง</w:t>
      </w:r>
      <w:r w:rsidR="00197544" w:rsidRPr="00197544">
        <w:rPr>
          <w:rFonts w:ascii="TH SarabunPSK" w:hAnsi="TH SarabunPSK" w:cs="TH SarabunPSK" w:hint="cs"/>
          <w:i/>
          <w:iCs/>
          <w:color w:val="000000"/>
          <w:sz w:val="32"/>
          <w:szCs w:val="32"/>
          <w:cs/>
        </w:rPr>
        <w:t>ชื่อผู้ประสานงา</w:t>
      </w:r>
      <w:r w:rsidR="00197544">
        <w:rPr>
          <w:rFonts w:ascii="TH SarabunPSK" w:hAnsi="TH SarabunPSK" w:cs="TH SarabunPSK" w:hint="cs"/>
          <w:i/>
          <w:iCs/>
          <w:color w:val="000000"/>
          <w:sz w:val="32"/>
          <w:szCs w:val="32"/>
          <w:cs/>
        </w:rPr>
        <w:t>นกับ สวทช.</w:t>
      </w:r>
      <w:r w:rsidR="00197544" w:rsidRPr="00197544">
        <w:rPr>
          <w:rFonts w:ascii="TH SarabunPSK" w:hAnsi="TH SarabunPSK" w:cs="TH SarabunPSK" w:hint="cs"/>
          <w:i/>
          <w:iCs/>
          <w:color w:val="000000"/>
          <w:sz w:val="32"/>
          <w:szCs w:val="32"/>
          <w:cs/>
        </w:rPr>
        <w:t>)</w:t>
      </w:r>
    </w:p>
    <w:p w14:paraId="6EBCA6C5" w14:textId="56B6C120" w:rsidR="00154D02" w:rsidRDefault="00154D02" w:rsidP="00197544">
      <w:pPr>
        <w:numPr>
          <w:ilvl w:val="0"/>
          <w:numId w:val="3"/>
        </w:numPr>
        <w:ind w:left="-851"/>
        <w:rPr>
          <w:rFonts w:ascii="TH SarabunPSK" w:hAnsi="TH SarabunPSK" w:cs="TH SarabunPSK"/>
          <w:color w:val="000000"/>
          <w:sz w:val="32"/>
          <w:szCs w:val="32"/>
        </w:rPr>
      </w:pPr>
      <w:bookmarkStart w:id="0" w:name="_Hlk135661520"/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</w:t>
      </w:r>
      <w:r w:rsidR="0051717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ภาษาไทย</w:t>
      </w:r>
      <w:r w:rsidR="00406168">
        <w:rPr>
          <w:rFonts w:ascii="TH SarabunPSK" w:hAnsi="TH SarabunPSK" w:cs="TH SarabunPSK" w:hint="cs"/>
          <w:color w:val="000000"/>
          <w:sz w:val="32"/>
          <w:szCs w:val="32"/>
          <w:cs/>
        </w:rPr>
        <w:t>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.................</w:t>
      </w:r>
      <w:r w:rsidR="00197544">
        <w:rPr>
          <w:rFonts w:ascii="TH SarabunPSK" w:hAnsi="TH SarabunPSK" w:cs="TH SarabunPSK" w:hint="cs"/>
          <w:color w:val="000000"/>
          <w:sz w:val="32"/>
          <w:szCs w:val="32"/>
          <w:cs/>
        </w:rPr>
        <w:t>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</w:t>
      </w:r>
      <w:r w:rsidR="00197544"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.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.......</w:t>
      </w:r>
    </w:p>
    <w:p w14:paraId="0B440077" w14:textId="12743763" w:rsidR="00517172" w:rsidRPr="00197544" w:rsidRDefault="0079251E" w:rsidP="00197544">
      <w:pPr>
        <w:ind w:left="-851"/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>Mr.</w:t>
      </w:r>
      <w:r w:rsidR="00517172">
        <w:rPr>
          <w:rFonts w:ascii="TH SarabunPSK" w:hAnsi="TH SarabunPSK" w:cs="TH SarabunPSK" w:hint="cs"/>
          <w:color w:val="000000"/>
          <w:sz w:val="32"/>
          <w:szCs w:val="32"/>
          <w:cs/>
        </w:rPr>
        <w:t>/</w:t>
      </w:r>
      <w:r>
        <w:rPr>
          <w:rFonts w:ascii="TH SarabunPSK" w:hAnsi="TH SarabunPSK" w:cs="TH SarabunPSK"/>
          <w:color w:val="000000"/>
          <w:sz w:val="32"/>
          <w:szCs w:val="32"/>
        </w:rPr>
        <w:t>Miss.</w:t>
      </w:r>
      <w:r w:rsidR="00517172">
        <w:rPr>
          <w:rFonts w:ascii="TH SarabunPSK" w:hAnsi="TH SarabunPSK" w:cs="TH SarabunPSK" w:hint="cs"/>
          <w:color w:val="000000"/>
          <w:sz w:val="32"/>
          <w:szCs w:val="32"/>
          <w:cs/>
        </w:rPr>
        <w:t>/</w:t>
      </w:r>
      <w:r>
        <w:rPr>
          <w:rFonts w:ascii="TH SarabunPSK" w:hAnsi="TH SarabunPSK" w:cs="TH SarabunPSK"/>
          <w:color w:val="000000"/>
          <w:sz w:val="32"/>
          <w:szCs w:val="32"/>
        </w:rPr>
        <w:t>Mrs.</w:t>
      </w:r>
      <w:r w:rsidR="00517172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ภาษาอังกฤษ</w:t>
      </w:r>
      <w:r w:rsidR="00197544"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......................................................................................................................</w:t>
      </w:r>
    </w:p>
    <w:p w14:paraId="6EBCA6C6" w14:textId="436470AE" w:rsidR="00154D02" w:rsidRPr="0007546F" w:rsidRDefault="00154D02" w:rsidP="00197544">
      <w:pPr>
        <w:ind w:left="-851"/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</w:t>
      </w:r>
      <w:r w:rsidR="00197544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.......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..............</w:t>
      </w:r>
      <w:r w:rsidR="00197544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หน่วยงาน</w:t>
      </w:r>
      <w:r w:rsidR="00197544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</w:t>
      </w:r>
      <w:r w:rsidR="00197544">
        <w:rPr>
          <w:rFonts w:ascii="TH SarabunPSK" w:hAnsi="TH SarabunPSK" w:cs="TH SarabunPSK"/>
          <w:color w:val="000000"/>
          <w:sz w:val="32"/>
          <w:szCs w:val="32"/>
        </w:rPr>
        <w:t>.................................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.....</w:t>
      </w:r>
    </w:p>
    <w:p w14:paraId="6EBCA6C7" w14:textId="296A547E" w:rsidR="00154D02" w:rsidRDefault="00154D02" w:rsidP="00197544">
      <w:pPr>
        <w:ind w:left="-851" w:right="-17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 w:rsidR="00197544">
        <w:rPr>
          <w:rFonts w:ascii="TH SarabunPSK" w:hAnsi="TH SarabunPSK" w:cs="TH SarabunPSK"/>
          <w:sz w:val="32"/>
          <w:szCs w:val="32"/>
        </w:rPr>
        <w:t xml:space="preserve">** </w:t>
      </w:r>
      <w:r w:rsidR="00197544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</w:t>
      </w:r>
      <w:r w:rsidR="00197544">
        <w:rPr>
          <w:rFonts w:ascii="TH SarabunPSK" w:hAnsi="TH SarabunPSK" w:cs="TH SarabunPSK" w:hint="cs"/>
          <w:sz w:val="32"/>
          <w:szCs w:val="32"/>
          <w:cs/>
          <w:lang w:val="en-GB"/>
        </w:rPr>
        <w:t>.....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="00197544">
        <w:rPr>
          <w:rFonts w:ascii="TH SarabunPSK" w:hAnsi="TH SarabunPSK" w:cs="TH SarabunPSK"/>
          <w:sz w:val="32"/>
          <w:szCs w:val="32"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 w:rsidR="005E1DDA">
        <w:rPr>
          <w:rFonts w:ascii="TH SarabunPSK" w:hAnsi="TH SarabunPSK" w:cs="TH SarabunPSK"/>
          <w:sz w:val="32"/>
          <w:szCs w:val="32"/>
        </w:rPr>
        <w:t>**</w:t>
      </w:r>
      <w:r w:rsidR="00197544">
        <w:rPr>
          <w:rFonts w:ascii="TH SarabunPSK" w:hAnsi="TH SarabunPSK" w:cs="TH SarabunPSK"/>
          <w:sz w:val="32"/>
          <w:szCs w:val="32"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</w:t>
      </w:r>
      <w:r w:rsidR="00197544">
        <w:rPr>
          <w:rFonts w:ascii="TH SarabunPSK" w:hAnsi="TH SarabunPSK" w:cs="TH SarabunPSK" w:hint="cs"/>
          <w:sz w:val="32"/>
          <w:szCs w:val="32"/>
          <w:cs/>
          <w:lang w:val="en-GB"/>
        </w:rPr>
        <w:t>..........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</w:t>
      </w:r>
    </w:p>
    <w:bookmarkEnd w:id="0"/>
    <w:p w14:paraId="4DCFCF78" w14:textId="77777777" w:rsidR="00197544" w:rsidRDefault="00197544" w:rsidP="00197544">
      <w:pPr>
        <w:numPr>
          <w:ilvl w:val="0"/>
          <w:numId w:val="3"/>
        </w:numPr>
        <w:ind w:left="-851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 ภาษาไทย...................................................................................................................................................</w:t>
      </w:r>
    </w:p>
    <w:p w14:paraId="38571B51" w14:textId="77777777" w:rsidR="00197544" w:rsidRPr="00197544" w:rsidRDefault="00197544" w:rsidP="00197544">
      <w:pPr>
        <w:ind w:left="-851"/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>Mr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/</w:t>
      </w:r>
      <w:r>
        <w:rPr>
          <w:rFonts w:ascii="TH SarabunPSK" w:hAnsi="TH SarabunPSK" w:cs="TH SarabunPSK"/>
          <w:color w:val="000000"/>
          <w:sz w:val="32"/>
          <w:szCs w:val="32"/>
        </w:rPr>
        <w:t>Miss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/</w:t>
      </w:r>
      <w:r>
        <w:rPr>
          <w:rFonts w:ascii="TH SarabunPSK" w:hAnsi="TH SarabunPSK" w:cs="TH SarabunPSK"/>
          <w:color w:val="000000"/>
          <w:sz w:val="32"/>
          <w:szCs w:val="32"/>
        </w:rPr>
        <w:t>Mrs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ภาษาอังกฤษ..................................................................................................................................................</w:t>
      </w:r>
    </w:p>
    <w:p w14:paraId="00BFBB69" w14:textId="77777777" w:rsidR="00197544" w:rsidRPr="0007546F" w:rsidRDefault="00197544" w:rsidP="00197544">
      <w:pPr>
        <w:ind w:left="-851"/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 ..........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หน่วยงาน 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</w:t>
      </w:r>
      <w:r>
        <w:rPr>
          <w:rFonts w:ascii="TH SarabunPSK" w:hAnsi="TH SarabunPSK" w:cs="TH SarabunPSK"/>
          <w:color w:val="000000"/>
          <w:sz w:val="32"/>
          <w:szCs w:val="32"/>
        </w:rPr>
        <w:t>.................................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.....</w:t>
      </w:r>
    </w:p>
    <w:p w14:paraId="56855B79" w14:textId="77777777" w:rsidR="00197544" w:rsidRDefault="00197544" w:rsidP="00197544">
      <w:pPr>
        <w:ind w:left="-851" w:right="-17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>
        <w:rPr>
          <w:rFonts w:ascii="TH SarabunPSK" w:hAnsi="TH SarabunPSK" w:cs="TH SarabunPSK"/>
          <w:sz w:val="32"/>
          <w:szCs w:val="32"/>
        </w:rPr>
        <w:t xml:space="preserve">** 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>
        <w:rPr>
          <w:rFonts w:ascii="TH SarabunPSK" w:hAnsi="TH SarabunPSK" w:cs="TH SarabunPSK"/>
          <w:sz w:val="32"/>
          <w:szCs w:val="32"/>
        </w:rPr>
        <w:t xml:space="preserve">** 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...........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</w:t>
      </w:r>
    </w:p>
    <w:p w14:paraId="7EF61821" w14:textId="47975F59" w:rsidR="00536120" w:rsidRPr="00C469B8" w:rsidRDefault="00C4253E" w:rsidP="00197544">
      <w:pPr>
        <w:tabs>
          <w:tab w:val="left" w:pos="8441"/>
        </w:tabs>
        <w:ind w:left="-851" w:right="-170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C469B8">
        <w:rPr>
          <w:rFonts w:ascii="TH SarabunPSK" w:hAnsi="TH SarabunPSK" w:cs="TH SarabunPSK"/>
          <w:b/>
          <w:bCs/>
          <w:sz w:val="32"/>
          <w:szCs w:val="32"/>
          <w:u w:val="single"/>
          <w:cs/>
          <w:lang w:val="en-GB"/>
        </w:rPr>
        <w:t>สำรับผู้ประกอบการเกษตร/เจ้าของแปลงตัวอย่าง</w:t>
      </w:r>
    </w:p>
    <w:p w14:paraId="495A7B48" w14:textId="77777777" w:rsidR="00197544" w:rsidRDefault="00197544" w:rsidP="00197544">
      <w:pPr>
        <w:numPr>
          <w:ilvl w:val="0"/>
          <w:numId w:val="3"/>
        </w:numPr>
        <w:ind w:left="-851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 ภาษาไทย...................................................................................................................................................</w:t>
      </w:r>
    </w:p>
    <w:p w14:paraId="2F384728" w14:textId="77777777" w:rsidR="00197544" w:rsidRPr="00197544" w:rsidRDefault="00197544" w:rsidP="00197544">
      <w:pPr>
        <w:ind w:left="-851"/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>Mr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/</w:t>
      </w:r>
      <w:r>
        <w:rPr>
          <w:rFonts w:ascii="TH SarabunPSK" w:hAnsi="TH SarabunPSK" w:cs="TH SarabunPSK"/>
          <w:color w:val="000000"/>
          <w:sz w:val="32"/>
          <w:szCs w:val="32"/>
        </w:rPr>
        <w:t>Miss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/</w:t>
      </w:r>
      <w:r>
        <w:rPr>
          <w:rFonts w:ascii="TH SarabunPSK" w:hAnsi="TH SarabunPSK" w:cs="TH SarabunPSK"/>
          <w:color w:val="000000"/>
          <w:sz w:val="32"/>
          <w:szCs w:val="32"/>
        </w:rPr>
        <w:t>Mrs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ภาษาอังกฤษ..................................................................................................................................................</w:t>
      </w:r>
    </w:p>
    <w:p w14:paraId="1631928C" w14:textId="77777777" w:rsidR="00197544" w:rsidRPr="0007546F" w:rsidRDefault="00197544" w:rsidP="00197544">
      <w:pPr>
        <w:ind w:left="-851"/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ตำแหน่ง ..........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หน่วยงาน 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</w:t>
      </w:r>
      <w:r>
        <w:rPr>
          <w:rFonts w:ascii="TH SarabunPSK" w:hAnsi="TH SarabunPSK" w:cs="TH SarabunPSK"/>
          <w:color w:val="000000"/>
          <w:sz w:val="32"/>
          <w:szCs w:val="32"/>
        </w:rPr>
        <w:t>.................................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.....</w:t>
      </w:r>
    </w:p>
    <w:p w14:paraId="06CFBD95" w14:textId="77777777" w:rsidR="00197544" w:rsidRDefault="00197544" w:rsidP="00197544">
      <w:pPr>
        <w:ind w:left="-851" w:right="-170"/>
        <w:rPr>
          <w:rFonts w:ascii="TH SarabunPSK" w:hAnsi="TH SarabunPSK" w:cs="TH SarabunPSK"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>
        <w:rPr>
          <w:rFonts w:ascii="TH SarabunPSK" w:hAnsi="TH SarabunPSK" w:cs="TH SarabunPSK"/>
          <w:sz w:val="32"/>
          <w:szCs w:val="32"/>
        </w:rPr>
        <w:t xml:space="preserve">** 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>
        <w:rPr>
          <w:rFonts w:ascii="TH SarabunPSK" w:hAnsi="TH SarabunPSK" w:cs="TH SarabunPSK"/>
          <w:sz w:val="32"/>
          <w:szCs w:val="32"/>
        </w:rPr>
        <w:t xml:space="preserve">** 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...........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</w:t>
      </w:r>
    </w:p>
    <w:p w14:paraId="742AF82F" w14:textId="77126F0D" w:rsidR="00C4253E" w:rsidRPr="00C469B8" w:rsidRDefault="00F94179" w:rsidP="00197544">
      <w:pPr>
        <w:tabs>
          <w:tab w:val="left" w:pos="8441"/>
        </w:tabs>
        <w:ind w:left="-851" w:right="-170"/>
        <w:rPr>
          <w:rFonts w:ascii="TH SarabunPSK" w:hAnsi="TH SarabunPSK" w:cs="TH SarabunPSK"/>
          <w:b/>
          <w:bCs/>
          <w:sz w:val="32"/>
          <w:szCs w:val="32"/>
          <w:u w:val="single"/>
          <w:lang w:val="en-GB"/>
        </w:rPr>
      </w:pPr>
      <w:r w:rsidRPr="00C469B8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val="en-GB"/>
        </w:rPr>
        <w:t>สำหรับนักเรียน/นักศึกษา</w:t>
      </w:r>
    </w:p>
    <w:p w14:paraId="1DFEF37A" w14:textId="77777777" w:rsidR="00197544" w:rsidRDefault="00197544" w:rsidP="00197544">
      <w:pPr>
        <w:numPr>
          <w:ilvl w:val="0"/>
          <w:numId w:val="3"/>
        </w:numPr>
        <w:ind w:left="-851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 ภาษาไทย...................................................................................................................................................</w:t>
      </w:r>
    </w:p>
    <w:p w14:paraId="58CF4ABD" w14:textId="77777777" w:rsidR="00197544" w:rsidRPr="00197544" w:rsidRDefault="00197544" w:rsidP="00197544">
      <w:pPr>
        <w:ind w:left="-851"/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>Mr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/</w:t>
      </w:r>
      <w:r>
        <w:rPr>
          <w:rFonts w:ascii="TH SarabunPSK" w:hAnsi="TH SarabunPSK" w:cs="TH SarabunPSK"/>
          <w:color w:val="000000"/>
          <w:sz w:val="32"/>
          <w:szCs w:val="32"/>
        </w:rPr>
        <w:t>Miss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/</w:t>
      </w:r>
      <w:r>
        <w:rPr>
          <w:rFonts w:ascii="TH SarabunPSK" w:hAnsi="TH SarabunPSK" w:cs="TH SarabunPSK"/>
          <w:color w:val="000000"/>
          <w:sz w:val="32"/>
          <w:szCs w:val="32"/>
        </w:rPr>
        <w:t>Mrs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ภาษาอังกฤษ..................................................................................................................................................</w:t>
      </w:r>
    </w:p>
    <w:p w14:paraId="27C456E8" w14:textId="60747D63" w:rsidR="00C469B8" w:rsidRPr="0007546F" w:rsidRDefault="00197544" w:rsidP="00197544">
      <w:pPr>
        <w:ind w:left="-851"/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สาขาวิชา </w:t>
      </w:r>
      <w:r w:rsidR="00C469B8">
        <w:rPr>
          <w:rFonts w:ascii="TH SarabunPSK" w:hAnsi="TH SarabunPSK" w:cs="TH SarabunPSK" w:hint="cs"/>
          <w:color w:val="000000"/>
          <w:sz w:val="32"/>
          <w:szCs w:val="32"/>
          <w:cs/>
        </w:rPr>
        <w:t>.............</w:t>
      </w:r>
      <w:r w:rsidR="00C469B8"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ปีที่ </w:t>
      </w:r>
      <w:r w:rsidR="00C469B8" w:rsidRPr="0007546F">
        <w:rPr>
          <w:rFonts w:ascii="TH SarabunPSK" w:hAnsi="TH SarabunPSK" w:cs="TH SarabunPSK"/>
          <w:color w:val="000000"/>
          <w:sz w:val="32"/>
          <w:szCs w:val="32"/>
          <w:cs/>
        </w:rPr>
        <w:t>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</w:t>
      </w:r>
      <w:r w:rsidR="00C469B8"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C469B8">
        <w:rPr>
          <w:rFonts w:ascii="TH SarabunPSK" w:hAnsi="TH SarabunPSK" w:cs="TH SarabunPSK" w:hint="cs"/>
          <w:color w:val="000000"/>
          <w:sz w:val="32"/>
          <w:szCs w:val="32"/>
          <w:cs/>
        </w:rPr>
        <w:t>หน่วยงา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 w:rsidR="00C469B8" w:rsidRPr="0007546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..</w:t>
      </w:r>
      <w:r w:rsidR="00C469B8" w:rsidRPr="0007546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="00C469B8"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</w:t>
      </w:r>
    </w:p>
    <w:p w14:paraId="40899739" w14:textId="46FE3B98" w:rsidR="00C469B8" w:rsidRDefault="00C469B8" w:rsidP="00197544">
      <w:pPr>
        <w:tabs>
          <w:tab w:val="left" w:pos="8441"/>
        </w:tabs>
        <w:ind w:left="-851" w:right="-170"/>
        <w:rPr>
          <w:rFonts w:ascii="TH SarabunPSK" w:hAnsi="TH SarabunPSK" w:cs="TH SarabunPSK"/>
          <w:b/>
          <w:bCs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 w:rsidR="00197544">
        <w:rPr>
          <w:rFonts w:ascii="TH SarabunPSK" w:hAnsi="TH SarabunPSK" w:cs="TH SarabunPSK"/>
          <w:sz w:val="32"/>
          <w:szCs w:val="32"/>
        </w:rPr>
        <w:t>**</w:t>
      </w:r>
      <w:r w:rsidR="0019754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</w:t>
      </w:r>
      <w:r w:rsidR="00197544">
        <w:rPr>
          <w:rFonts w:ascii="TH SarabunPSK" w:hAnsi="TH SarabunPSK" w:cs="TH SarabunPSK" w:hint="cs"/>
          <w:sz w:val="32"/>
          <w:szCs w:val="32"/>
          <w:cs/>
          <w:lang w:val="en-GB"/>
        </w:rPr>
        <w:t>.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="00197544">
        <w:rPr>
          <w:rFonts w:ascii="TH SarabunPSK" w:hAnsi="TH SarabunPSK" w:cs="TH SarabunPSK"/>
          <w:sz w:val="32"/>
          <w:szCs w:val="32"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>
        <w:rPr>
          <w:rFonts w:ascii="TH SarabunPSK" w:hAnsi="TH SarabunPSK" w:cs="TH SarabunPSK"/>
          <w:sz w:val="32"/>
          <w:szCs w:val="32"/>
        </w:rPr>
        <w:t>**</w:t>
      </w:r>
      <w:r w:rsidR="00197544"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</w:t>
      </w:r>
      <w:r w:rsidR="00197544">
        <w:rPr>
          <w:rFonts w:ascii="TH SarabunPSK" w:hAnsi="TH SarabunPSK" w:cs="TH SarabunPSK" w:hint="cs"/>
          <w:sz w:val="32"/>
          <w:szCs w:val="32"/>
          <w:cs/>
          <w:lang w:val="en-GB"/>
        </w:rPr>
        <w:t>................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</w:t>
      </w:r>
    </w:p>
    <w:p w14:paraId="027DEBF6" w14:textId="77777777" w:rsidR="00197544" w:rsidRDefault="00197544" w:rsidP="00197544">
      <w:pPr>
        <w:numPr>
          <w:ilvl w:val="0"/>
          <w:numId w:val="3"/>
        </w:numPr>
        <w:ind w:left="-851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 ภาษาไทย...................................................................................................................................................</w:t>
      </w:r>
    </w:p>
    <w:p w14:paraId="33D1FA8F" w14:textId="77777777" w:rsidR="00197544" w:rsidRPr="00197544" w:rsidRDefault="00197544" w:rsidP="00197544">
      <w:pPr>
        <w:ind w:left="-851"/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>Mr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/</w:t>
      </w:r>
      <w:r>
        <w:rPr>
          <w:rFonts w:ascii="TH SarabunPSK" w:hAnsi="TH SarabunPSK" w:cs="TH SarabunPSK"/>
          <w:color w:val="000000"/>
          <w:sz w:val="32"/>
          <w:szCs w:val="32"/>
        </w:rPr>
        <w:t>Miss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/</w:t>
      </w:r>
      <w:r>
        <w:rPr>
          <w:rFonts w:ascii="TH SarabunPSK" w:hAnsi="TH SarabunPSK" w:cs="TH SarabunPSK"/>
          <w:color w:val="000000"/>
          <w:sz w:val="32"/>
          <w:szCs w:val="32"/>
        </w:rPr>
        <w:t>Mrs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ภาษาอังกฤษ..................................................................................................................................................</w:t>
      </w:r>
    </w:p>
    <w:p w14:paraId="198610A7" w14:textId="77777777" w:rsidR="00197544" w:rsidRPr="0007546F" w:rsidRDefault="00197544" w:rsidP="00197544">
      <w:pPr>
        <w:ind w:left="-851"/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สาขาวิชา ..........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ปีที่ 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หน่วยงาน 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</w:t>
      </w:r>
    </w:p>
    <w:p w14:paraId="473992D6" w14:textId="77777777" w:rsidR="00197544" w:rsidRDefault="00197544" w:rsidP="00197544">
      <w:pPr>
        <w:tabs>
          <w:tab w:val="left" w:pos="8441"/>
        </w:tabs>
        <w:ind w:left="-851" w:right="-170"/>
        <w:rPr>
          <w:rFonts w:ascii="TH SarabunPSK" w:hAnsi="TH SarabunPSK" w:cs="TH SarabunPSK"/>
          <w:b/>
          <w:bCs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>
        <w:rPr>
          <w:rFonts w:ascii="TH SarabunPSK" w:hAnsi="TH SarabunPSK" w:cs="TH SarabunPSK"/>
          <w:sz w:val="32"/>
          <w:szCs w:val="32"/>
        </w:rPr>
        <w:t>**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>
        <w:rPr>
          <w:rFonts w:ascii="TH SarabunPSK" w:hAnsi="TH SarabunPSK" w:cs="TH SarabunPSK"/>
          <w:sz w:val="32"/>
          <w:szCs w:val="32"/>
        </w:rPr>
        <w:t>**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................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</w:t>
      </w:r>
    </w:p>
    <w:p w14:paraId="7F82503D" w14:textId="77777777" w:rsidR="00197544" w:rsidRDefault="00197544" w:rsidP="00197544">
      <w:pPr>
        <w:numPr>
          <w:ilvl w:val="0"/>
          <w:numId w:val="3"/>
        </w:numPr>
        <w:ind w:left="-851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าย/นาง/นางสาว ภาษาไทย...................................................................................................................................................</w:t>
      </w:r>
    </w:p>
    <w:p w14:paraId="454D2DD8" w14:textId="77777777" w:rsidR="00197544" w:rsidRPr="00197544" w:rsidRDefault="00197544" w:rsidP="00197544">
      <w:pPr>
        <w:ind w:left="-851"/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>Mr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/</w:t>
      </w:r>
      <w:r>
        <w:rPr>
          <w:rFonts w:ascii="TH SarabunPSK" w:hAnsi="TH SarabunPSK" w:cs="TH SarabunPSK"/>
          <w:color w:val="000000"/>
          <w:sz w:val="32"/>
          <w:szCs w:val="32"/>
        </w:rPr>
        <w:t>Miss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/</w:t>
      </w:r>
      <w:r>
        <w:rPr>
          <w:rFonts w:ascii="TH SarabunPSK" w:hAnsi="TH SarabunPSK" w:cs="TH SarabunPSK"/>
          <w:color w:val="000000"/>
          <w:sz w:val="32"/>
          <w:szCs w:val="32"/>
        </w:rPr>
        <w:t>Mrs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ภาษาอังกฤษ..................................................................................................................................................</w:t>
      </w:r>
    </w:p>
    <w:p w14:paraId="3CE490B5" w14:textId="77777777" w:rsidR="00197544" w:rsidRPr="0007546F" w:rsidRDefault="00197544" w:rsidP="00197544">
      <w:pPr>
        <w:ind w:left="-851"/>
        <w:jc w:val="both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สาขาวิชา ..........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........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ปีที่ 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.........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หน่วยงาน 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..</w:t>
      </w:r>
      <w:r w:rsidRPr="0007546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Pr="0007546F">
        <w:rPr>
          <w:rFonts w:ascii="TH SarabunPSK" w:hAnsi="TH SarabunPSK" w:cs="TH SarabunPSK"/>
          <w:color w:val="000000"/>
          <w:sz w:val="32"/>
          <w:szCs w:val="32"/>
        </w:rPr>
        <w:t>..........................................................</w:t>
      </w:r>
    </w:p>
    <w:p w14:paraId="27905668" w14:textId="77777777" w:rsidR="00197544" w:rsidRDefault="00197544" w:rsidP="00197544">
      <w:pPr>
        <w:tabs>
          <w:tab w:val="left" w:pos="8441"/>
        </w:tabs>
        <w:ind w:left="-851" w:right="-170"/>
        <w:rPr>
          <w:rFonts w:ascii="TH SarabunPSK" w:hAnsi="TH SarabunPSK" w:cs="TH SarabunPSK"/>
          <w:b/>
          <w:bCs/>
          <w:sz w:val="32"/>
          <w:szCs w:val="32"/>
          <w:lang w:val="en-GB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ายเลขโทรศัพท์</w:t>
      </w:r>
      <w:r>
        <w:rPr>
          <w:rFonts w:ascii="TH SarabunPSK" w:hAnsi="TH SarabunPSK" w:cs="TH SarabunPSK"/>
          <w:sz w:val="32"/>
          <w:szCs w:val="32"/>
        </w:rPr>
        <w:t>**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</w:rPr>
        <w:t>E-mail</w:t>
      </w:r>
      <w:r>
        <w:rPr>
          <w:rFonts w:ascii="TH SarabunPSK" w:hAnsi="TH SarabunPSK" w:cs="TH SarabunPSK"/>
          <w:sz w:val="32"/>
          <w:szCs w:val="32"/>
        </w:rPr>
        <w:t>**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 xml:space="preserve"> 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</w:t>
      </w:r>
      <w:r>
        <w:rPr>
          <w:rFonts w:ascii="TH SarabunPSK" w:hAnsi="TH SarabunPSK" w:cs="TH SarabunPSK" w:hint="cs"/>
          <w:sz w:val="32"/>
          <w:szCs w:val="32"/>
          <w:cs/>
          <w:lang w:val="en-GB"/>
        </w:rPr>
        <w:t>..............................</w:t>
      </w:r>
      <w:r w:rsidRPr="0007546F">
        <w:rPr>
          <w:rFonts w:ascii="TH SarabunPSK" w:hAnsi="TH SarabunPSK" w:cs="TH SarabunPSK"/>
          <w:sz w:val="32"/>
          <w:szCs w:val="32"/>
          <w:cs/>
          <w:lang w:val="en-GB"/>
        </w:rPr>
        <w:t>.....................................................</w:t>
      </w:r>
    </w:p>
    <w:p w14:paraId="6EBCA6CF" w14:textId="0A2BC27F" w:rsidR="00332326" w:rsidRPr="00721110" w:rsidRDefault="00035359" w:rsidP="00197544">
      <w:pPr>
        <w:ind w:left="-851" w:right="-516"/>
        <w:rPr>
          <w:rFonts w:ascii="TH SarabunPSK" w:hAnsi="TH SarabunPSK" w:cs="TH SarabunPSK"/>
          <w:b/>
          <w:bCs/>
          <w:sz w:val="28"/>
        </w:rPr>
      </w:pPr>
      <w:r w:rsidRPr="00721110">
        <w:rPr>
          <w:rFonts w:ascii="TH SarabunPSK" w:hAnsi="TH SarabunPSK" w:cs="TH SarabunPSK"/>
          <w:b/>
          <w:bCs/>
          <w:sz w:val="28"/>
          <w:cs/>
        </w:rPr>
        <w:t>หมายเหตุ</w:t>
      </w:r>
      <w:r w:rsidR="00EF0AF9" w:rsidRPr="00721110"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 w:rsidR="00EF0AF9" w:rsidRPr="00721110">
        <w:rPr>
          <w:rFonts w:ascii="TH SarabunPSK" w:hAnsi="TH SarabunPSK" w:cs="TH SarabunPSK"/>
          <w:b/>
          <w:bCs/>
          <w:sz w:val="28"/>
        </w:rPr>
        <w:t xml:space="preserve">: </w:t>
      </w:r>
    </w:p>
    <w:p w14:paraId="13B162D4" w14:textId="4E3A30ED" w:rsidR="00235238" w:rsidRPr="00721110" w:rsidRDefault="00721110" w:rsidP="00197544">
      <w:pPr>
        <w:ind w:left="-851" w:right="-516"/>
        <w:rPr>
          <w:rFonts w:ascii="TH SarabunPSK" w:hAnsi="TH SarabunPSK" w:cs="TH SarabunPSK"/>
          <w:b/>
          <w:bCs/>
          <w:sz w:val="28"/>
          <w:cs/>
        </w:rPr>
      </w:pPr>
      <w:r w:rsidRPr="00721110">
        <w:rPr>
          <w:rFonts w:ascii="TH SarabunPSK" w:hAnsi="TH SarabunPSK" w:cs="TH SarabunPSK" w:hint="cs"/>
          <w:b/>
          <w:bCs/>
          <w:sz w:val="28"/>
          <w:cs/>
        </w:rPr>
        <w:t xml:space="preserve">๑. </w:t>
      </w:r>
      <w:r w:rsidRPr="00721110">
        <w:rPr>
          <w:rFonts w:ascii="TH SarabunPSK" w:hAnsi="TH SarabunPSK" w:cs="TH SarabunPSK"/>
          <w:b/>
          <w:bCs/>
          <w:sz w:val="28"/>
          <w:cs/>
        </w:rPr>
        <w:t>กรณีศูนย์ฝึกและอบรมเด็กและเยาวชน</w:t>
      </w:r>
      <w:r>
        <w:rPr>
          <w:rFonts w:ascii="TH SarabunPSK" w:hAnsi="TH SarabunPSK" w:cs="TH SarabunPSK"/>
          <w:b/>
          <w:bCs/>
          <w:sz w:val="28"/>
        </w:rPr>
        <w:t xml:space="preserve"> :</w:t>
      </w:r>
      <w:r w:rsidRPr="00721110">
        <w:rPr>
          <w:rFonts w:ascii="TH SarabunPSK" w:hAnsi="TH SarabunPSK" w:cs="TH SarabunPSK"/>
          <w:b/>
          <w:bCs/>
          <w:sz w:val="28"/>
          <w:cs/>
        </w:rPr>
        <w:t xml:space="preserve"> นักเรียน/เยาวชน </w:t>
      </w:r>
      <w:r w:rsidRPr="00721110">
        <w:rPr>
          <w:rFonts w:ascii="TH SarabunPSK" w:hAnsi="TH SarabunPSK" w:cs="TH SarabunPSK"/>
          <w:b/>
          <w:bCs/>
          <w:sz w:val="28"/>
        </w:rPr>
        <w:t xml:space="preserve">3 </w:t>
      </w:r>
      <w:r w:rsidRPr="00721110">
        <w:rPr>
          <w:rFonts w:ascii="TH SarabunPSK" w:hAnsi="TH SarabunPSK" w:cs="TH SarabunPSK"/>
          <w:b/>
          <w:bCs/>
          <w:sz w:val="28"/>
          <w:cs/>
        </w:rPr>
        <w:t xml:space="preserve">ท่าน และ อาจารย์/เจ้าหน้าที่ </w:t>
      </w:r>
      <w:r w:rsidRPr="00721110">
        <w:rPr>
          <w:rFonts w:ascii="TH SarabunPSK" w:hAnsi="TH SarabunPSK" w:cs="TH SarabunPSK"/>
          <w:b/>
          <w:bCs/>
          <w:sz w:val="28"/>
        </w:rPr>
        <w:t xml:space="preserve">3 </w:t>
      </w:r>
      <w:r w:rsidRPr="00721110">
        <w:rPr>
          <w:rFonts w:ascii="TH SarabunPSK" w:hAnsi="TH SarabunPSK" w:cs="TH SarabunPSK"/>
          <w:b/>
          <w:bCs/>
          <w:sz w:val="28"/>
          <w:cs/>
        </w:rPr>
        <w:t>ท่าน</w:t>
      </w:r>
      <w:r w:rsidRPr="00721110">
        <w:rPr>
          <w:rFonts w:ascii="TH SarabunPSK" w:hAnsi="TH SarabunPSK" w:cs="TH SarabunPSK"/>
          <w:b/>
          <w:bCs/>
          <w:sz w:val="28"/>
        </w:rPr>
        <w:br/>
      </w:r>
      <w:r w:rsidRPr="00721110">
        <w:rPr>
          <w:rFonts w:ascii="TH SarabunPSK" w:hAnsi="TH SarabunPSK" w:cs="TH SarabunPSK" w:hint="cs"/>
          <w:b/>
          <w:bCs/>
          <w:sz w:val="28"/>
          <w:cs/>
        </w:rPr>
        <w:t xml:space="preserve">๒. </w:t>
      </w:r>
      <w:r w:rsidR="00EF0AF9" w:rsidRPr="00721110">
        <w:rPr>
          <w:rFonts w:ascii="TH SarabunPSK" w:hAnsi="TH SarabunPSK" w:cs="TH SarabunPSK" w:hint="cs"/>
          <w:b/>
          <w:bCs/>
          <w:sz w:val="28"/>
          <w:cs/>
        </w:rPr>
        <w:t>โปรดส่งแบบตอบรับกลับ</w:t>
      </w:r>
      <w:r w:rsidR="005E1DDA" w:rsidRPr="00721110">
        <w:rPr>
          <w:rFonts w:ascii="TH SarabunPSK" w:hAnsi="TH SarabunPSK" w:cs="TH SarabunPSK" w:hint="cs"/>
          <w:b/>
          <w:bCs/>
          <w:sz w:val="28"/>
          <w:cs/>
        </w:rPr>
        <w:t xml:space="preserve">มาที่ </w:t>
      </w:r>
      <w:r w:rsidR="00281C52" w:rsidRPr="00721110">
        <w:rPr>
          <w:rFonts w:ascii="TH SarabunPSK" w:hAnsi="TH SarabunPSK" w:cs="TH SarabunPSK"/>
          <w:b/>
          <w:bCs/>
          <w:sz w:val="28"/>
        </w:rPr>
        <w:t>E-mail</w:t>
      </w:r>
      <w:r w:rsidR="00281C52" w:rsidRPr="00721110">
        <w:rPr>
          <w:rFonts w:ascii="TH SarabunPSK" w:hAnsi="TH SarabunPSK" w:cs="TH SarabunPSK"/>
          <w:b/>
          <w:bCs/>
          <w:sz w:val="28"/>
          <w:cs/>
        </w:rPr>
        <w:t xml:space="preserve"> </w:t>
      </w:r>
      <w:r w:rsidR="00281C52" w:rsidRPr="00721110">
        <w:rPr>
          <w:rFonts w:ascii="TH SarabunPSK" w:hAnsi="TH SarabunPSK" w:cs="TH SarabunPSK"/>
          <w:b/>
          <w:bCs/>
          <w:sz w:val="28"/>
        </w:rPr>
        <w:t xml:space="preserve">: </w:t>
      </w:r>
      <w:hyperlink r:id="rId11" w:history="1">
        <w:r w:rsidRPr="00721110">
          <w:rPr>
            <w:rStyle w:val="Hyperlink"/>
            <w:rFonts w:ascii="TH SarabunPSK" w:hAnsi="TH SarabunPSK" w:cs="TH SarabunPSK"/>
            <w:b/>
            <w:bCs/>
            <w:sz w:val="28"/>
          </w:rPr>
          <w:t>cfa-psc@nstda.or.th</w:t>
        </w:r>
      </w:hyperlink>
      <w:r w:rsidRPr="00721110"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 w:rsidR="00E11E8E" w:rsidRPr="00721110">
        <w:rPr>
          <w:rFonts w:ascii="TH SarabunPSK" w:hAnsi="TH SarabunPSK" w:cs="TH SarabunPSK" w:hint="cs"/>
          <w:b/>
          <w:bCs/>
          <w:sz w:val="28"/>
          <w:cs/>
        </w:rPr>
        <w:t xml:space="preserve">ภายในวันที่ </w:t>
      </w:r>
      <w:r w:rsidRPr="00721110">
        <w:rPr>
          <w:rFonts w:ascii="TH SarabunPSK" w:hAnsi="TH SarabunPSK" w:cs="TH SarabunPSK" w:hint="cs"/>
          <w:b/>
          <w:bCs/>
          <w:sz w:val="28"/>
          <w:cs/>
        </w:rPr>
        <w:t>๑๒ มิถุนายน ๒๕๖๖</w:t>
      </w:r>
    </w:p>
    <w:sectPr w:rsidR="00235238" w:rsidRPr="00721110" w:rsidSect="00197544">
      <w:pgSz w:w="11906" w:h="16838"/>
      <w:pgMar w:top="1134" w:right="849" w:bottom="1135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5E1D6" w14:textId="77777777" w:rsidR="00C41966" w:rsidRDefault="00C41966" w:rsidP="007376F1">
      <w:r>
        <w:separator/>
      </w:r>
    </w:p>
  </w:endnote>
  <w:endnote w:type="continuationSeparator" w:id="0">
    <w:p w14:paraId="1671024B" w14:textId="77777777" w:rsidR="00C41966" w:rsidRDefault="00C41966" w:rsidP="00737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Frees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0E244" w14:textId="77777777" w:rsidR="00C41966" w:rsidRDefault="00C41966" w:rsidP="007376F1">
      <w:r>
        <w:separator/>
      </w:r>
    </w:p>
  </w:footnote>
  <w:footnote w:type="continuationSeparator" w:id="0">
    <w:p w14:paraId="79B8D408" w14:textId="77777777" w:rsidR="00C41966" w:rsidRDefault="00C41966" w:rsidP="007376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4839"/>
    <w:multiLevelType w:val="hybridMultilevel"/>
    <w:tmpl w:val="FD66FA7A"/>
    <w:lvl w:ilvl="0" w:tplc="0409000F">
      <w:start w:val="1"/>
      <w:numFmt w:val="decimal"/>
      <w:lvlText w:val="%1."/>
      <w:lvlJc w:val="left"/>
      <w:pPr>
        <w:ind w:left="5246" w:hanging="360"/>
      </w:pPr>
    </w:lvl>
    <w:lvl w:ilvl="1" w:tplc="04090019" w:tentative="1">
      <w:start w:val="1"/>
      <w:numFmt w:val="lowerLetter"/>
      <w:lvlText w:val="%2."/>
      <w:lvlJc w:val="left"/>
      <w:pPr>
        <w:ind w:left="5966" w:hanging="360"/>
      </w:pPr>
    </w:lvl>
    <w:lvl w:ilvl="2" w:tplc="0409001B" w:tentative="1">
      <w:start w:val="1"/>
      <w:numFmt w:val="lowerRoman"/>
      <w:lvlText w:val="%3."/>
      <w:lvlJc w:val="right"/>
      <w:pPr>
        <w:ind w:left="6686" w:hanging="180"/>
      </w:pPr>
    </w:lvl>
    <w:lvl w:ilvl="3" w:tplc="0409000F" w:tentative="1">
      <w:start w:val="1"/>
      <w:numFmt w:val="decimal"/>
      <w:lvlText w:val="%4."/>
      <w:lvlJc w:val="left"/>
      <w:pPr>
        <w:ind w:left="7406" w:hanging="360"/>
      </w:pPr>
    </w:lvl>
    <w:lvl w:ilvl="4" w:tplc="04090019" w:tentative="1">
      <w:start w:val="1"/>
      <w:numFmt w:val="lowerLetter"/>
      <w:lvlText w:val="%5."/>
      <w:lvlJc w:val="left"/>
      <w:pPr>
        <w:ind w:left="8126" w:hanging="360"/>
      </w:pPr>
    </w:lvl>
    <w:lvl w:ilvl="5" w:tplc="0409001B" w:tentative="1">
      <w:start w:val="1"/>
      <w:numFmt w:val="lowerRoman"/>
      <w:lvlText w:val="%6."/>
      <w:lvlJc w:val="right"/>
      <w:pPr>
        <w:ind w:left="8846" w:hanging="180"/>
      </w:pPr>
    </w:lvl>
    <w:lvl w:ilvl="6" w:tplc="0409000F" w:tentative="1">
      <w:start w:val="1"/>
      <w:numFmt w:val="decimal"/>
      <w:lvlText w:val="%7."/>
      <w:lvlJc w:val="left"/>
      <w:pPr>
        <w:ind w:left="9566" w:hanging="360"/>
      </w:pPr>
    </w:lvl>
    <w:lvl w:ilvl="7" w:tplc="04090019" w:tentative="1">
      <w:start w:val="1"/>
      <w:numFmt w:val="lowerLetter"/>
      <w:lvlText w:val="%8."/>
      <w:lvlJc w:val="left"/>
      <w:pPr>
        <w:ind w:left="10286" w:hanging="360"/>
      </w:pPr>
    </w:lvl>
    <w:lvl w:ilvl="8" w:tplc="0409001B" w:tentative="1">
      <w:start w:val="1"/>
      <w:numFmt w:val="lowerRoman"/>
      <w:lvlText w:val="%9."/>
      <w:lvlJc w:val="right"/>
      <w:pPr>
        <w:ind w:left="11006" w:hanging="180"/>
      </w:pPr>
    </w:lvl>
  </w:abstractNum>
  <w:abstractNum w:abstractNumId="1" w15:restartNumberingAfterBreak="0">
    <w:nsid w:val="09792579"/>
    <w:multiLevelType w:val="hybridMultilevel"/>
    <w:tmpl w:val="A6909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53C94"/>
    <w:multiLevelType w:val="hybridMultilevel"/>
    <w:tmpl w:val="5E960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2C3A8A"/>
    <w:multiLevelType w:val="hybridMultilevel"/>
    <w:tmpl w:val="F7D67862"/>
    <w:lvl w:ilvl="0" w:tplc="04090019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825AC9"/>
    <w:multiLevelType w:val="hybridMultilevel"/>
    <w:tmpl w:val="210C2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3E0DBC"/>
    <w:multiLevelType w:val="hybridMultilevel"/>
    <w:tmpl w:val="57E8E3D8"/>
    <w:lvl w:ilvl="0" w:tplc="705AB0E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DD66A7"/>
    <w:multiLevelType w:val="hybridMultilevel"/>
    <w:tmpl w:val="8CFC01EA"/>
    <w:lvl w:ilvl="0" w:tplc="B6706704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5851ED"/>
    <w:multiLevelType w:val="hybridMultilevel"/>
    <w:tmpl w:val="8D4E5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4D096D"/>
    <w:multiLevelType w:val="hybridMultilevel"/>
    <w:tmpl w:val="37DA1A4A"/>
    <w:lvl w:ilvl="0" w:tplc="FFFFFFFF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6D09FD"/>
    <w:multiLevelType w:val="hybridMultilevel"/>
    <w:tmpl w:val="05C0F14E"/>
    <w:lvl w:ilvl="0" w:tplc="FFFFFFFF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7EA2A95"/>
    <w:multiLevelType w:val="hybridMultilevel"/>
    <w:tmpl w:val="57E8E3D8"/>
    <w:lvl w:ilvl="0" w:tplc="FFFFFFFF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226635"/>
    <w:multiLevelType w:val="hybridMultilevel"/>
    <w:tmpl w:val="57E8E3D8"/>
    <w:lvl w:ilvl="0" w:tplc="FFFFFFFF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17D18A9"/>
    <w:multiLevelType w:val="hybridMultilevel"/>
    <w:tmpl w:val="57E8E3D8"/>
    <w:lvl w:ilvl="0" w:tplc="FFFFFFFF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1F5167C"/>
    <w:multiLevelType w:val="hybridMultilevel"/>
    <w:tmpl w:val="A1CC92FC"/>
    <w:lvl w:ilvl="0" w:tplc="705AB0E8">
      <w:start w:val="1"/>
      <w:numFmt w:val="thaiNumbers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81D3ADE"/>
    <w:multiLevelType w:val="hybridMultilevel"/>
    <w:tmpl w:val="621E9576"/>
    <w:lvl w:ilvl="0" w:tplc="C206DC48">
      <w:start w:val="4"/>
      <w:numFmt w:val="bullet"/>
      <w:lvlText w:val="-"/>
      <w:lvlJc w:val="left"/>
      <w:pPr>
        <w:tabs>
          <w:tab w:val="num" w:pos="1425"/>
        </w:tabs>
        <w:ind w:left="1425" w:hanging="360"/>
      </w:pPr>
      <w:rPr>
        <w:rFonts w:ascii="Browallia New" w:eastAsia="Times New Roman" w:hAnsi="Browallia New" w:cs="FreesiaUP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num w:numId="1" w16cid:durableId="1825121902">
    <w:abstractNumId w:val="14"/>
  </w:num>
  <w:num w:numId="2" w16cid:durableId="970865846">
    <w:abstractNumId w:val="7"/>
  </w:num>
  <w:num w:numId="3" w16cid:durableId="667098531">
    <w:abstractNumId w:val="13"/>
  </w:num>
  <w:num w:numId="4" w16cid:durableId="755975671">
    <w:abstractNumId w:val="5"/>
  </w:num>
  <w:num w:numId="5" w16cid:durableId="607006676">
    <w:abstractNumId w:val="6"/>
  </w:num>
  <w:num w:numId="6" w16cid:durableId="579171886">
    <w:abstractNumId w:val="3"/>
  </w:num>
  <w:num w:numId="7" w16cid:durableId="1542785463">
    <w:abstractNumId w:val="10"/>
  </w:num>
  <w:num w:numId="8" w16cid:durableId="1073308767">
    <w:abstractNumId w:val="11"/>
  </w:num>
  <w:num w:numId="9" w16cid:durableId="1027634293">
    <w:abstractNumId w:val="1"/>
  </w:num>
  <w:num w:numId="10" w16cid:durableId="429399913">
    <w:abstractNumId w:val="4"/>
  </w:num>
  <w:num w:numId="11" w16cid:durableId="922451672">
    <w:abstractNumId w:val="0"/>
  </w:num>
  <w:num w:numId="12" w16cid:durableId="594443189">
    <w:abstractNumId w:val="2"/>
  </w:num>
  <w:num w:numId="13" w16cid:durableId="1085495382">
    <w:abstractNumId w:val="12"/>
  </w:num>
  <w:num w:numId="14" w16cid:durableId="1795052131">
    <w:abstractNumId w:val="9"/>
  </w:num>
  <w:num w:numId="15" w16cid:durableId="155091868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3NDQ0sTA3NTE2NrBQ0lEKTi0uzszPAykwrAUACwlvmiwAAAA="/>
  </w:docVars>
  <w:rsids>
    <w:rsidRoot w:val="00936BAB"/>
    <w:rsid w:val="00034A17"/>
    <w:rsid w:val="00035359"/>
    <w:rsid w:val="00051ED4"/>
    <w:rsid w:val="0007546F"/>
    <w:rsid w:val="000A493B"/>
    <w:rsid w:val="000D5BE8"/>
    <w:rsid w:val="000E3C51"/>
    <w:rsid w:val="00112611"/>
    <w:rsid w:val="00136555"/>
    <w:rsid w:val="00154D02"/>
    <w:rsid w:val="00180B67"/>
    <w:rsid w:val="00197544"/>
    <w:rsid w:val="001D7E5B"/>
    <w:rsid w:val="0021232A"/>
    <w:rsid w:val="00235238"/>
    <w:rsid w:val="00244075"/>
    <w:rsid w:val="0026671F"/>
    <w:rsid w:val="002731D8"/>
    <w:rsid w:val="00281C52"/>
    <w:rsid w:val="00287FCB"/>
    <w:rsid w:val="002E7F91"/>
    <w:rsid w:val="003123BC"/>
    <w:rsid w:val="00332326"/>
    <w:rsid w:val="00360294"/>
    <w:rsid w:val="0036365B"/>
    <w:rsid w:val="003A0864"/>
    <w:rsid w:val="003B18AC"/>
    <w:rsid w:val="003D24B3"/>
    <w:rsid w:val="003E2DD2"/>
    <w:rsid w:val="003E78E0"/>
    <w:rsid w:val="00406168"/>
    <w:rsid w:val="00415E50"/>
    <w:rsid w:val="00437C8A"/>
    <w:rsid w:val="004A2396"/>
    <w:rsid w:val="00501247"/>
    <w:rsid w:val="005122EF"/>
    <w:rsid w:val="00517172"/>
    <w:rsid w:val="00530FF1"/>
    <w:rsid w:val="005360D4"/>
    <w:rsid w:val="00536120"/>
    <w:rsid w:val="00560DF9"/>
    <w:rsid w:val="005815A7"/>
    <w:rsid w:val="00585E19"/>
    <w:rsid w:val="005A693B"/>
    <w:rsid w:val="005B3958"/>
    <w:rsid w:val="005B606B"/>
    <w:rsid w:val="005D3C1C"/>
    <w:rsid w:val="005E1AEE"/>
    <w:rsid w:val="005E1DDA"/>
    <w:rsid w:val="005E4D5B"/>
    <w:rsid w:val="00603742"/>
    <w:rsid w:val="006062AA"/>
    <w:rsid w:val="00616A3C"/>
    <w:rsid w:val="00643A65"/>
    <w:rsid w:val="00651387"/>
    <w:rsid w:val="006814B7"/>
    <w:rsid w:val="006B4604"/>
    <w:rsid w:val="006B7540"/>
    <w:rsid w:val="006D27B7"/>
    <w:rsid w:val="006E5FF6"/>
    <w:rsid w:val="006E6C32"/>
    <w:rsid w:val="007037A0"/>
    <w:rsid w:val="00721110"/>
    <w:rsid w:val="007376F1"/>
    <w:rsid w:val="00743C56"/>
    <w:rsid w:val="00750068"/>
    <w:rsid w:val="007574B5"/>
    <w:rsid w:val="00760FE7"/>
    <w:rsid w:val="007626DE"/>
    <w:rsid w:val="007644CC"/>
    <w:rsid w:val="00780882"/>
    <w:rsid w:val="00784274"/>
    <w:rsid w:val="0079251E"/>
    <w:rsid w:val="0079342E"/>
    <w:rsid w:val="007A48D3"/>
    <w:rsid w:val="007B59B2"/>
    <w:rsid w:val="00810FD8"/>
    <w:rsid w:val="008262EC"/>
    <w:rsid w:val="008422B4"/>
    <w:rsid w:val="00872F19"/>
    <w:rsid w:val="00891403"/>
    <w:rsid w:val="00895142"/>
    <w:rsid w:val="008C7C8D"/>
    <w:rsid w:val="008D13FE"/>
    <w:rsid w:val="008E3377"/>
    <w:rsid w:val="008E6E13"/>
    <w:rsid w:val="00912D93"/>
    <w:rsid w:val="00921CCC"/>
    <w:rsid w:val="0093354B"/>
    <w:rsid w:val="00936BAB"/>
    <w:rsid w:val="0093717D"/>
    <w:rsid w:val="00990038"/>
    <w:rsid w:val="009B3AED"/>
    <w:rsid w:val="009B5560"/>
    <w:rsid w:val="009D4CA2"/>
    <w:rsid w:val="009E491A"/>
    <w:rsid w:val="00A03EF3"/>
    <w:rsid w:val="00A10261"/>
    <w:rsid w:val="00A4379B"/>
    <w:rsid w:val="00A5074A"/>
    <w:rsid w:val="00A61255"/>
    <w:rsid w:val="00AB0AF0"/>
    <w:rsid w:val="00AB1D7F"/>
    <w:rsid w:val="00AC3B70"/>
    <w:rsid w:val="00AC6046"/>
    <w:rsid w:val="00AD0FC5"/>
    <w:rsid w:val="00B3739E"/>
    <w:rsid w:val="00B44843"/>
    <w:rsid w:val="00B504C6"/>
    <w:rsid w:val="00B55FC0"/>
    <w:rsid w:val="00B73484"/>
    <w:rsid w:val="00B87B65"/>
    <w:rsid w:val="00B95FB2"/>
    <w:rsid w:val="00BB6965"/>
    <w:rsid w:val="00BE7469"/>
    <w:rsid w:val="00BF0A80"/>
    <w:rsid w:val="00C20986"/>
    <w:rsid w:val="00C37A52"/>
    <w:rsid w:val="00C41966"/>
    <w:rsid w:val="00C4253E"/>
    <w:rsid w:val="00C42BFA"/>
    <w:rsid w:val="00C452DE"/>
    <w:rsid w:val="00C469B8"/>
    <w:rsid w:val="00C65C23"/>
    <w:rsid w:val="00C701E2"/>
    <w:rsid w:val="00C82E3D"/>
    <w:rsid w:val="00CB62CD"/>
    <w:rsid w:val="00CD0913"/>
    <w:rsid w:val="00CD6D4A"/>
    <w:rsid w:val="00CF16AC"/>
    <w:rsid w:val="00CF7D5B"/>
    <w:rsid w:val="00D117BE"/>
    <w:rsid w:val="00D2263D"/>
    <w:rsid w:val="00D30AD5"/>
    <w:rsid w:val="00D3661C"/>
    <w:rsid w:val="00D44CCA"/>
    <w:rsid w:val="00D752E0"/>
    <w:rsid w:val="00D811A2"/>
    <w:rsid w:val="00D81791"/>
    <w:rsid w:val="00DC5BCB"/>
    <w:rsid w:val="00DD3E59"/>
    <w:rsid w:val="00E11E8E"/>
    <w:rsid w:val="00E215A6"/>
    <w:rsid w:val="00E35EDA"/>
    <w:rsid w:val="00E6505E"/>
    <w:rsid w:val="00E760D4"/>
    <w:rsid w:val="00E8032A"/>
    <w:rsid w:val="00E81F8E"/>
    <w:rsid w:val="00EC0289"/>
    <w:rsid w:val="00ED6E5A"/>
    <w:rsid w:val="00EF0AF9"/>
    <w:rsid w:val="00F02C27"/>
    <w:rsid w:val="00F1761E"/>
    <w:rsid w:val="00F2336D"/>
    <w:rsid w:val="00F36D2D"/>
    <w:rsid w:val="00F61500"/>
    <w:rsid w:val="00F756D1"/>
    <w:rsid w:val="00F76745"/>
    <w:rsid w:val="00F94179"/>
    <w:rsid w:val="00FA2C8F"/>
    <w:rsid w:val="00FA2EA9"/>
    <w:rsid w:val="00FB030F"/>
    <w:rsid w:val="00FC1F11"/>
    <w:rsid w:val="00FE1CDE"/>
    <w:rsid w:val="00FF5702"/>
    <w:rsid w:val="00FF7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BCA6B8"/>
  <w15:chartTrackingRefBased/>
  <w15:docId w15:val="{C2E45F77-1509-40FE-B8F4-850A311C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030F"/>
    <w:rPr>
      <w:sz w:val="24"/>
      <w:szCs w:val="28"/>
    </w:rPr>
  </w:style>
  <w:style w:type="paragraph" w:styleId="Heading9">
    <w:name w:val="heading 9"/>
    <w:basedOn w:val="Normal"/>
    <w:next w:val="Normal"/>
    <w:qFormat/>
    <w:rsid w:val="00936BAB"/>
    <w:pPr>
      <w:keepNext/>
      <w:jc w:val="center"/>
      <w:outlineLvl w:val="8"/>
    </w:pPr>
    <w:rPr>
      <w:rFonts w:ascii="AngsanaUPC" w:eastAsia="Cordia New" w:hAnsi="AngsanaUPC" w:cs="AngsanaUPC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E7469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4379B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A4379B"/>
    <w:rPr>
      <w:rFonts w:ascii="Tahoma" w:hAnsi="Tahoma"/>
      <w:sz w:val="16"/>
    </w:rPr>
  </w:style>
  <w:style w:type="character" w:styleId="UnresolvedMention">
    <w:name w:val="Unresolved Mention"/>
    <w:uiPriority w:val="99"/>
    <w:semiHidden/>
    <w:unhideWhenUsed/>
    <w:rsid w:val="003B18A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7376F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376F1"/>
    <w:rPr>
      <w:sz w:val="24"/>
      <w:szCs w:val="28"/>
    </w:rPr>
  </w:style>
  <w:style w:type="paragraph" w:styleId="Footer">
    <w:name w:val="footer"/>
    <w:basedOn w:val="Normal"/>
    <w:link w:val="FooterChar"/>
    <w:rsid w:val="007376F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376F1"/>
    <w:rPr>
      <w:sz w:val="24"/>
      <w:szCs w:val="28"/>
    </w:rPr>
  </w:style>
  <w:style w:type="paragraph" w:styleId="ListParagraph">
    <w:name w:val="List Paragraph"/>
    <w:basedOn w:val="Normal"/>
    <w:uiPriority w:val="34"/>
    <w:qFormat/>
    <w:rsid w:val="005B606B"/>
    <w:pPr>
      <w:ind w:left="720"/>
      <w:contextualSpacing/>
    </w:pPr>
  </w:style>
  <w:style w:type="character" w:styleId="FollowedHyperlink">
    <w:name w:val="FollowedHyperlink"/>
    <w:basedOn w:val="DefaultParagraphFont"/>
    <w:rsid w:val="002352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634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cfa-psc@nstda.or.th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C824368C7774DA5307ED783619189" ma:contentTypeVersion="6" ma:contentTypeDescription="Create a new document." ma:contentTypeScope="" ma:versionID="a61445580164ece4372b116029ea552e">
  <xsd:schema xmlns:xsd="http://www.w3.org/2001/XMLSchema" xmlns:xs="http://www.w3.org/2001/XMLSchema" xmlns:p="http://schemas.microsoft.com/office/2006/metadata/properties" xmlns:ns2="64d50c82-18f1-4a69-ae65-6a9522edb560" targetNamespace="http://schemas.microsoft.com/office/2006/metadata/properties" ma:root="true" ma:fieldsID="e586fd531b93ccee3198fa97d01042cf" ns2:_="">
    <xsd:import namespace="64d50c82-18f1-4a69-ae65-6a9522edb5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50c82-18f1-4a69-ae65-6a9522edb5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C82AE2-06CE-42BE-9438-0A84B4E378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F5F2B4-272E-44D5-AEA9-C742FEE07B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50c82-18f1-4a69-ae65-6a9522edb5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475453-7628-4940-B601-2EE83E4F2F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DA2F32-272B-4490-8801-7406F0DE20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43</Words>
  <Characters>4449</Characters>
  <Application>Microsoft Office Word</Application>
  <DocSecurity>0</DocSecurity>
  <Lines>37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ตอบรับเข้าร่วมโครงการอบรม/สัมมนา</vt:lpstr>
      <vt:lpstr>แบบตอบรับเข้าร่วมโครงการอบรม/สัมมนา</vt:lpstr>
    </vt:vector>
  </TitlesOfParts>
  <Company>HATA</Company>
  <LinksUpToDate>false</LinksUpToDate>
  <CharactersWithSpaces>4683</CharactersWithSpaces>
  <SharedDoc>false</SharedDoc>
  <HLinks>
    <vt:vector size="6" baseType="variant">
      <vt:variant>
        <vt:i4>4718664</vt:i4>
      </vt:variant>
      <vt:variant>
        <vt:i4>0</vt:i4>
      </vt:variant>
      <vt:variant>
        <vt:i4>0</vt:i4>
      </vt:variant>
      <vt:variant>
        <vt:i4>5</vt:i4>
      </vt:variant>
      <vt:variant>
        <vt:lpwstr>mailto:sd-g_division@dga.or.t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ตอบรับเข้าร่วมโครงการอบรม/สัมมนา</dc:title>
  <dc:subject/>
  <dc:creator>Mr.sumet sutthikul</dc:creator>
  <cp:keywords/>
  <cp:lastModifiedBy>Nopadorn Panyachongthavorn</cp:lastModifiedBy>
  <cp:revision>6</cp:revision>
  <cp:lastPrinted>2020-04-16T08:03:00Z</cp:lastPrinted>
  <dcterms:created xsi:type="dcterms:W3CDTF">2023-05-22T08:31:00Z</dcterms:created>
  <dcterms:modified xsi:type="dcterms:W3CDTF">2023-05-29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C824368C7774DA5307ED783619189</vt:lpwstr>
  </property>
</Properties>
</file>